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A04A3E" w14:textId="77777777" w:rsidR="00584F38" w:rsidRDefault="00584F38" w:rsidP="00FF244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5812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right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</w:p>
    <w:p w14:paraId="164D16D9" w14:textId="2D2FBEAB" w:rsidR="00B13B5E" w:rsidRPr="00584F38" w:rsidRDefault="002D6E32" w:rsidP="00FF244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5812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right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Załącznik nr 2</w:t>
      </w:r>
      <w:r w:rsidR="00584F38" w:rsidRPr="00C86B3E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 do Z</w:t>
      </w:r>
      <w:r w:rsidR="00725A84" w:rsidRPr="00C86B3E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apytania </w:t>
      </w:r>
      <w:r w:rsidR="00584F38" w:rsidRPr="00C86B3E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ofertowego </w:t>
      </w:r>
      <w:r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z dn. </w:t>
      </w:r>
      <w:r w:rsidR="00AF0E0F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19</w:t>
      </w:r>
      <w:r w:rsidR="00B61E09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.0</w:t>
      </w:r>
      <w:r w:rsidR="00AF0E0F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9</w:t>
      </w:r>
      <w:r w:rsidR="003F2490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.</w:t>
      </w:r>
      <w:r w:rsidR="00FF244E" w:rsidRPr="00C86B3E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20</w:t>
      </w:r>
      <w:r w:rsidR="003F2490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2</w:t>
      </w:r>
      <w:r w:rsidR="00B61E09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2</w:t>
      </w:r>
      <w:r w:rsidR="00FF244E" w:rsidRPr="00C86B3E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 r.</w:t>
      </w:r>
      <w:r w:rsidR="00FF244E"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  </w:t>
      </w:r>
    </w:p>
    <w:p w14:paraId="26725315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5812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</w:p>
    <w:p w14:paraId="0AEA14B7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5812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</w:p>
    <w:p w14:paraId="512959EA" w14:textId="77777777" w:rsidR="00FF244E" w:rsidRPr="00584F38" w:rsidRDefault="00FF244E" w:rsidP="00FF244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5812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……………………………………………………………………………….</w:t>
      </w:r>
    </w:p>
    <w:p w14:paraId="3A6B5102" w14:textId="77777777" w:rsidR="00B13B5E" w:rsidRPr="00584F38" w:rsidRDefault="002D6E32" w:rsidP="00FF244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5812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 /imię i nazwisko oferenta</w:t>
      </w:r>
      <w:r w:rsidR="00FF244E"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/</w:t>
      </w:r>
    </w:p>
    <w:p w14:paraId="420F7BE3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5812"/>
          <w:tab w:val="left" w:pos="6372"/>
          <w:tab w:val="left" w:pos="7080"/>
          <w:tab w:val="left" w:pos="7788"/>
          <w:tab w:val="left" w:pos="8496"/>
          <w:tab w:val="left" w:pos="9204"/>
        </w:tabs>
        <w:spacing w:after="100" w:line="276" w:lineRule="auto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</w:p>
    <w:p w14:paraId="67109C36" w14:textId="77777777" w:rsidR="00FF244E" w:rsidRPr="00584F38" w:rsidRDefault="00FF244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5812"/>
          <w:tab w:val="left" w:pos="6372"/>
          <w:tab w:val="left" w:pos="7080"/>
          <w:tab w:val="left" w:pos="7788"/>
          <w:tab w:val="left" w:pos="8496"/>
          <w:tab w:val="left" w:pos="9204"/>
        </w:tabs>
        <w:spacing w:after="100" w:line="276" w:lineRule="auto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</w:p>
    <w:p w14:paraId="0345C147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76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u w:color="000000"/>
          <w:bdr w:val="nil"/>
          <w:lang w:eastAsia="pl-PL"/>
        </w:rPr>
        <w:t>Zgoda na przetwarzanie danych osobowych</w:t>
      </w:r>
    </w:p>
    <w:p w14:paraId="2614655C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100" w:line="276" w:lineRule="auto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</w:p>
    <w:p w14:paraId="77814679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Niniejszym oświadczam, że wyrażam zgodę na przetwarzanie moich danych osobowych, </w:t>
      </w:r>
      <w:r w:rsidR="00FF244E"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br/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w zakresie niezbędnym do dokonania wyboru wykonawcy usługi wskazanej w zapytaniu ofertowym przez Uniwersytet Medyczny w Łodzi (adres: </w:t>
      </w:r>
      <w:r w:rsid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val="pt-PT" w:eastAsia="pl-PL"/>
        </w:rPr>
        <w:t>a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val="pt-PT" w:eastAsia="pl-PL"/>
        </w:rPr>
        <w:t>l.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 Kościuszki 4,  90-419 Łódź)</w:t>
      </w:r>
    </w:p>
    <w:p w14:paraId="35798ED0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</w:p>
    <w:p w14:paraId="136888F9" w14:textId="77777777" w:rsidR="00584F38" w:rsidRDefault="00584F38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100" w:line="276" w:lineRule="auto"/>
        <w:jc w:val="center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                                                                                     </w:t>
      </w:r>
    </w:p>
    <w:p w14:paraId="2C5B6FE8" w14:textId="77777777" w:rsidR="00B13B5E" w:rsidRPr="00584F38" w:rsidRDefault="00584F38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100" w:line="276" w:lineRule="auto"/>
        <w:jc w:val="center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ab/>
        <w:t>…………..…………………</w:t>
      </w:r>
    </w:p>
    <w:p w14:paraId="4AE0DAA4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100" w:line="276" w:lineRule="auto"/>
        <w:jc w:val="center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i/>
          <w:iCs/>
          <w:color w:val="000000"/>
          <w:sz w:val="24"/>
          <w:szCs w:val="24"/>
          <w:u w:color="000000"/>
          <w:bdr w:val="nil"/>
          <w:lang w:eastAsia="pl-PL"/>
        </w:rPr>
        <w:tab/>
        <w:t>(podpis/data)</w:t>
      </w:r>
    </w:p>
    <w:p w14:paraId="2F30AABC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center"/>
        <w:rPr>
          <w:rFonts w:ascii="Times New Roman" w:eastAsia="Calibri" w:hAnsi="Times New Roman" w:cs="Times New Roman"/>
          <w:bCs/>
          <w:color w:val="000000"/>
          <w:sz w:val="24"/>
          <w:szCs w:val="24"/>
          <w:u w:color="000000"/>
          <w:bdr w:val="nil"/>
          <w:lang w:eastAsia="pl-PL"/>
        </w:rPr>
      </w:pPr>
    </w:p>
    <w:p w14:paraId="7912AA03" w14:textId="77777777" w:rsidR="00FF244E" w:rsidRPr="00584F38" w:rsidRDefault="00FF244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u w:color="000000"/>
          <w:bdr w:val="nil"/>
          <w:lang w:eastAsia="pl-PL"/>
        </w:rPr>
      </w:pPr>
    </w:p>
    <w:p w14:paraId="5C112C60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u w:color="000000"/>
          <w:bdr w:val="nil"/>
          <w:lang w:eastAsia="pl-PL"/>
        </w:rPr>
        <w:t>Oświadczenie</w:t>
      </w:r>
    </w:p>
    <w:p w14:paraId="19E03F4F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center"/>
        <w:rPr>
          <w:rFonts w:ascii="Times New Roman" w:eastAsia="Calibri" w:hAnsi="Times New Roman" w:cs="Times New Roman"/>
          <w:bCs/>
          <w:color w:val="000000"/>
          <w:sz w:val="24"/>
          <w:szCs w:val="24"/>
          <w:u w:color="000000"/>
          <w:bdr w:val="nil"/>
          <w:lang w:eastAsia="pl-PL"/>
        </w:rPr>
      </w:pPr>
    </w:p>
    <w:p w14:paraId="4AE98AC5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Oświadczam, że: </w:t>
      </w:r>
    </w:p>
    <w:p w14:paraId="7C7D95EF" w14:textId="77777777" w:rsidR="00B13B5E" w:rsidRPr="00584F38" w:rsidRDefault="00B13B5E" w:rsidP="00B13B5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wypełniłem obowiązki informacyjne przewidziane w art. 13 lub art. 14 Rozporządzenia Parlamentu Europejskiego i Rady (UE) 2016/679 z dnia 27 kwietnia 2016 r. w sprawie ochrony os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val="es-ES_tradnl" w:eastAsia="pl-PL"/>
        </w:rPr>
        <w:t>ó</w:t>
      </w:r>
      <w:r w:rsidR="002D6E32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b fizycznych w związku z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 przetwarzaniem danych osobowych i w sprawie swobodnego przepływu takich danych oraz uchylenia dyrektywy 95/46/WE (</w:t>
      </w:r>
      <w:proofErr w:type="spellStart"/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og</w:t>
      </w:r>
      <w:proofErr w:type="spellEnd"/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val="es-ES_tradnl" w:eastAsia="pl-PL"/>
        </w:rPr>
        <w:t>ó</w:t>
      </w:r>
      <w:proofErr w:type="spellStart"/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lne</w:t>
      </w:r>
      <w:proofErr w:type="spellEnd"/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 rozporządzenie o ochronie danych) wobec os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val="es-ES_tradnl" w:eastAsia="pl-PL"/>
        </w:rPr>
        <w:t>ó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b fizycznych, od </w:t>
      </w:r>
      <w:proofErr w:type="spellStart"/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kt</w:t>
      </w:r>
      <w:proofErr w:type="spellEnd"/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val="es-ES_tradnl" w:eastAsia="pl-PL"/>
        </w:rPr>
        <w:t>ó</w:t>
      </w:r>
      <w:proofErr w:type="spellStart"/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rych</w:t>
      </w:r>
      <w:proofErr w:type="spellEnd"/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 dane osobowe bezpośrednio lub pośrednio pozyskałem w celu ubiegania się o wykonanie usługi określonej w zapytaniu ofertowym;</w:t>
      </w:r>
    </w:p>
    <w:p w14:paraId="78EDE104" w14:textId="77777777" w:rsidR="00B13B5E" w:rsidRPr="00584F38" w:rsidRDefault="00B13B5E" w:rsidP="00B13B5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posiadam podstawę prawną przetwarzania danych osobowych osób wskazanych w pkt. 1 w celu ubiegania się o wykonanie usługi określonej w zapytaniu ofertowym.</w:t>
      </w:r>
    </w:p>
    <w:p w14:paraId="58DE4592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</w:p>
    <w:p w14:paraId="621FDA43" w14:textId="77777777" w:rsidR="00584F38" w:rsidRDefault="00584F38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100" w:line="276" w:lineRule="auto"/>
        <w:jc w:val="center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ab/>
      </w:r>
    </w:p>
    <w:p w14:paraId="7B052F94" w14:textId="77B0F872" w:rsidR="00B13B5E" w:rsidRPr="00584F38" w:rsidRDefault="003F2490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100" w:line="276" w:lineRule="auto"/>
        <w:jc w:val="center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ab/>
      </w:r>
      <w:r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ab/>
      </w:r>
      <w:r w:rsid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……………..………………</w:t>
      </w:r>
    </w:p>
    <w:p w14:paraId="10FF288B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100" w:line="276" w:lineRule="auto"/>
        <w:jc w:val="center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i/>
          <w:iCs/>
          <w:color w:val="000000"/>
          <w:sz w:val="24"/>
          <w:szCs w:val="24"/>
          <w:u w:color="000000"/>
          <w:bdr w:val="nil"/>
          <w:lang w:eastAsia="pl-PL"/>
        </w:rPr>
        <w:tab/>
        <w:t>(podpis/data)</w:t>
      </w:r>
    </w:p>
    <w:p w14:paraId="27C32601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</w:p>
    <w:p w14:paraId="0495AF1C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center"/>
        <w:rPr>
          <w:rFonts w:ascii="Times New Roman" w:eastAsia="Calibri" w:hAnsi="Times New Roman" w:cs="Times New Roman"/>
          <w:bCs/>
          <w:color w:val="000000"/>
          <w:sz w:val="24"/>
          <w:szCs w:val="24"/>
          <w:u w:color="000000"/>
          <w:bdr w:val="nil"/>
          <w:lang w:eastAsia="pl-PL"/>
        </w:rPr>
      </w:pPr>
    </w:p>
    <w:p w14:paraId="7D6B883B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center"/>
        <w:rPr>
          <w:rFonts w:ascii="Times New Roman" w:eastAsia="Calibri" w:hAnsi="Times New Roman" w:cs="Times New Roman"/>
          <w:bCs/>
          <w:color w:val="000000"/>
          <w:sz w:val="24"/>
          <w:szCs w:val="24"/>
          <w:u w:color="000000"/>
          <w:bdr w:val="nil"/>
          <w:lang w:eastAsia="pl-PL"/>
        </w:rPr>
      </w:pPr>
    </w:p>
    <w:p w14:paraId="21562F14" w14:textId="77777777" w:rsidR="00584F38" w:rsidRDefault="00584F38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center"/>
        <w:rPr>
          <w:rFonts w:ascii="Times New Roman" w:eastAsia="Calibri" w:hAnsi="Times New Roman" w:cs="Times New Roman"/>
          <w:bCs/>
          <w:color w:val="000000"/>
          <w:sz w:val="24"/>
          <w:szCs w:val="24"/>
          <w:u w:color="000000"/>
          <w:bdr w:val="nil"/>
          <w:lang w:eastAsia="pl-PL"/>
        </w:rPr>
      </w:pPr>
    </w:p>
    <w:p w14:paraId="0258DE9F" w14:textId="77777777" w:rsidR="00584F38" w:rsidRDefault="00584F38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center"/>
        <w:rPr>
          <w:rFonts w:ascii="Times New Roman" w:eastAsia="Calibri" w:hAnsi="Times New Roman" w:cs="Times New Roman"/>
          <w:bCs/>
          <w:color w:val="000000"/>
          <w:sz w:val="24"/>
          <w:szCs w:val="24"/>
          <w:u w:color="000000"/>
          <w:bdr w:val="nil"/>
          <w:lang w:eastAsia="pl-PL"/>
        </w:rPr>
      </w:pPr>
    </w:p>
    <w:p w14:paraId="266130C3" w14:textId="77777777" w:rsidR="00584F38" w:rsidRDefault="00584F38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center"/>
        <w:rPr>
          <w:rFonts w:ascii="Times New Roman" w:eastAsia="Calibri" w:hAnsi="Times New Roman" w:cs="Times New Roman"/>
          <w:bCs/>
          <w:color w:val="000000"/>
          <w:sz w:val="24"/>
          <w:szCs w:val="24"/>
          <w:u w:color="000000"/>
          <w:bdr w:val="nil"/>
          <w:lang w:eastAsia="pl-PL"/>
        </w:rPr>
      </w:pPr>
    </w:p>
    <w:p w14:paraId="799868C1" w14:textId="77777777" w:rsidR="00584F38" w:rsidRDefault="00584F38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center"/>
        <w:rPr>
          <w:rFonts w:ascii="Times New Roman" w:eastAsia="Calibri" w:hAnsi="Times New Roman" w:cs="Times New Roman"/>
          <w:bCs/>
          <w:color w:val="000000"/>
          <w:sz w:val="24"/>
          <w:szCs w:val="24"/>
          <w:u w:color="000000"/>
          <w:bdr w:val="nil"/>
          <w:lang w:eastAsia="pl-PL"/>
        </w:rPr>
      </w:pPr>
    </w:p>
    <w:p w14:paraId="66F7A2A1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center"/>
        <w:rPr>
          <w:rFonts w:ascii="Times New Roman" w:eastAsia="Calibri" w:hAnsi="Times New Roman" w:cs="Times New Roman"/>
          <w:bCs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bCs/>
          <w:color w:val="000000"/>
          <w:sz w:val="24"/>
          <w:szCs w:val="24"/>
          <w:u w:color="000000"/>
          <w:bdr w:val="nil"/>
          <w:lang w:eastAsia="pl-PL"/>
        </w:rPr>
        <w:t>Klauzula informacyjna</w:t>
      </w:r>
    </w:p>
    <w:p w14:paraId="4526F7B2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center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</w:p>
    <w:p w14:paraId="02F92F26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</w:p>
    <w:p w14:paraId="2C928339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center" w:pos="4536"/>
          <w:tab w:val="right" w:pos="9046"/>
          <w:tab w:val="left" w:pos="9204"/>
        </w:tabs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Zgodnie z art. 13 ust. 1 i ust. 2 Rozporządzenia Parlamentu Europejskiego i Rady (UE) 2016/679 z dnia 27 kwietnia 2016 r. w sprawie ochrony os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val="es-ES_tradnl" w:eastAsia="pl-PL"/>
        </w:rPr>
        <w:t>ó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b fizycznych w związku z  przetwarzaniem danych osobowych i w sprawie swobodnego przepływu takich danych oraz uchylenia dyrektywy 95/46/WE (</w:t>
      </w:r>
      <w:proofErr w:type="spellStart"/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og</w:t>
      </w:r>
      <w:proofErr w:type="spellEnd"/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val="es-ES_tradnl" w:eastAsia="pl-PL"/>
        </w:rPr>
        <w:t>ó</w:t>
      </w:r>
      <w:proofErr w:type="spellStart"/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lne</w:t>
      </w:r>
      <w:proofErr w:type="spellEnd"/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 rozporządzenie o ochronie danych) informujemy że:</w:t>
      </w:r>
    </w:p>
    <w:p w14:paraId="0BC0E0F4" w14:textId="77777777" w:rsidR="00B13B5E" w:rsidRPr="00584F38" w:rsidRDefault="00B13B5E" w:rsidP="00B13B5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Administratorem danych osobowych jest Uniwersytet Medyczny w Łodzi, Al. Kościuszki 4,  90-419 Łódź.</w:t>
      </w:r>
    </w:p>
    <w:p w14:paraId="0182A073" w14:textId="77777777" w:rsidR="00B13B5E" w:rsidRPr="00584F38" w:rsidRDefault="00B13B5E" w:rsidP="00B13B5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Kontakt z Inspektorem Ochrony Danych jest możliwy za pośrednictwem adresu mailowego: </w:t>
      </w:r>
      <w:hyperlink r:id="rId7" w:history="1">
        <w:r w:rsidRPr="00584F38">
          <w:rPr>
            <w:rFonts w:ascii="Times New Roman" w:eastAsia="Calibri" w:hAnsi="Times New Roman" w:cs="Times New Roman"/>
            <w:color w:val="0563C1"/>
            <w:sz w:val="24"/>
            <w:szCs w:val="24"/>
            <w:u w:val="single" w:color="0563C1"/>
            <w:bdr w:val="nil"/>
            <w:lang w:eastAsia="pl-PL"/>
          </w:rPr>
          <w:t>iod@umed.lodz.pl</w:t>
        </w:r>
      </w:hyperlink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.</w:t>
      </w:r>
    </w:p>
    <w:p w14:paraId="0B520AE9" w14:textId="77777777" w:rsidR="00FF244E" w:rsidRPr="00584F38" w:rsidRDefault="00B13B5E" w:rsidP="00B13B5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Pani/Pana dane osobowe przetwarzane będą w celu i zakresie niezbędnym do dokonania wyboru wykonawcy usługi wskazanej w zapytaniu ofertowym, na podstawie art. 6 ust. 1 lit </w:t>
      </w:r>
    </w:p>
    <w:p w14:paraId="657949C9" w14:textId="77777777" w:rsidR="00B13B5E" w:rsidRPr="00584F38" w:rsidRDefault="00B13B5E" w:rsidP="00FF244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center" w:pos="4536"/>
          <w:tab w:val="right" w:pos="9046"/>
          <w:tab w:val="left" w:pos="9204"/>
        </w:tabs>
        <w:spacing w:after="0" w:line="240" w:lineRule="auto"/>
        <w:ind w:left="232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a i b ogólnego rozporządzenia o ochronie danych.</w:t>
      </w:r>
    </w:p>
    <w:p w14:paraId="791091C0" w14:textId="77777777" w:rsidR="00B13B5E" w:rsidRPr="00584F38" w:rsidRDefault="00B13B5E" w:rsidP="00B13B5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Pani/Pana dane osobowe mogą być ujawniane wyłącznie osobom upoważnionym u administratora do przetwarzania danych osobowych, podmiotom przetwarzającym na mocy umowy powierzenia oraz innym podmiotom upoważnionym na podstawie przepis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val="es-ES_tradnl" w:eastAsia="pl-PL"/>
        </w:rPr>
        <w:t>ó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w prawa, w oparciu o dane osobowe nie będą podejmowane decyzje w </w:t>
      </w:r>
      <w:proofErr w:type="spellStart"/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spos</w:t>
      </w:r>
      <w:proofErr w:type="spellEnd"/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val="es-ES_tradnl" w:eastAsia="pl-PL"/>
        </w:rPr>
        <w:t>ó</w:t>
      </w:r>
      <w:r w:rsidR="002D6E32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b 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zautomatyzowany, nie będą one podlegały r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val="es-ES_tradnl" w:eastAsia="pl-PL"/>
        </w:rPr>
        <w:t>ó</w:t>
      </w:r>
      <w:proofErr w:type="spellStart"/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wnież</w:t>
      </w:r>
      <w:proofErr w:type="spellEnd"/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 profilowaniu.</w:t>
      </w:r>
    </w:p>
    <w:p w14:paraId="0BB4604C" w14:textId="77777777" w:rsidR="00B13B5E" w:rsidRPr="00584F38" w:rsidRDefault="00B13B5E" w:rsidP="00B13B5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Pani/Pana dane osobowe przechowywane będ</w:t>
      </w:r>
      <w:r w:rsidR="00FF244E"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ą wyłącznie przez okres 5 lat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 od dnia terminu składania odpowiedzi na zapytanie ofertowe.</w:t>
      </w:r>
    </w:p>
    <w:p w14:paraId="21DF0CAB" w14:textId="77777777" w:rsidR="00B13B5E" w:rsidRPr="00584F38" w:rsidRDefault="00B13B5E" w:rsidP="00B13B5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Przysługuje Panu/Pani prawo wniesienia skargi do Prezesa Urzędu Ochrony Danych Osobowych na niezgodne z prawem przetwarzanie danych osobowych przez Uniwersytet Medyczny w Łodzi, przy czym prawo wniesienia skargi dotyczy wyłącznie zgodności </w:t>
      </w:r>
      <w:r w:rsidR="00FF244E"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br/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z prawem przetwarzania danych osobowych.</w:t>
      </w:r>
    </w:p>
    <w:p w14:paraId="04F5B36C" w14:textId="77777777" w:rsidR="00B13B5E" w:rsidRPr="00584F38" w:rsidRDefault="00B13B5E" w:rsidP="00B13B5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Podanie przez Państwa danych osobowych jest dobrowolne ale jest konieczne w celu wzięcia udziału w wyborze dostawcy usługi określonej w zapytaniu ofertowym.</w:t>
      </w:r>
    </w:p>
    <w:p w14:paraId="60F0EBA8" w14:textId="77777777" w:rsidR="00B13B5E" w:rsidRPr="00584F38" w:rsidRDefault="00B13B5E" w:rsidP="00B13B5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Posiada Pani/Pan prawo dostępu do treści danych osobowych oraz prawo ich sprostowania, usunięcia, ograniczenia przetwarzania, prawo do przenoszenia danych, prawo wniesienia sprzeciwu, prawo do cofnięcia zgody w dowolnym momencie bez wpływu na zgodność </w:t>
      </w:r>
      <w:r w:rsidR="00FF244E"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br/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z prawem przetwarzania, </w:t>
      </w:r>
      <w:proofErr w:type="spellStart"/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kt</w:t>
      </w:r>
      <w:proofErr w:type="spellEnd"/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val="es-ES_tradnl" w:eastAsia="pl-PL"/>
        </w:rPr>
        <w:t>ó</w:t>
      </w:r>
      <w:proofErr w:type="spellStart"/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rego</w:t>
      </w:r>
      <w:proofErr w:type="spellEnd"/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 dokonano na podstawie zgody przed jej cofnięciem - </w:t>
      </w:r>
      <w:r w:rsidR="00FF244E"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br/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w granicach określonych w przepisach prawa.</w:t>
      </w:r>
    </w:p>
    <w:p w14:paraId="158D796E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100" w:line="276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</w:p>
    <w:p w14:paraId="6F782BED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100" w:line="276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Oświadczam, iż zapoznałem się z treścią wskazanych wyżej informacji.</w:t>
      </w:r>
    </w:p>
    <w:p w14:paraId="703A216D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100" w:line="276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</w:p>
    <w:p w14:paraId="01213608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100" w:line="276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ab/>
        <w:t>….……………………………</w:t>
      </w:r>
    </w:p>
    <w:p w14:paraId="722285E1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100" w:line="276" w:lineRule="auto"/>
        <w:jc w:val="both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i/>
          <w:iCs/>
          <w:color w:val="000000"/>
          <w:sz w:val="24"/>
          <w:szCs w:val="24"/>
          <w:u w:color="000000"/>
          <w:bdr w:val="nil"/>
          <w:lang w:eastAsia="pl-PL"/>
        </w:rPr>
        <w:tab/>
        <w:t xml:space="preserve">     (podpis, data)</w:t>
      </w:r>
    </w:p>
    <w:p w14:paraId="3176F2B0" w14:textId="77777777" w:rsidR="000A7974" w:rsidRPr="00584F38" w:rsidRDefault="000A7974" w:rsidP="00905B24">
      <w:pPr>
        <w:rPr>
          <w:rFonts w:ascii="Times New Roman" w:hAnsi="Times New Roman" w:cs="Times New Roman"/>
          <w:sz w:val="24"/>
          <w:szCs w:val="24"/>
        </w:rPr>
      </w:pPr>
    </w:p>
    <w:sectPr w:rsidR="000A7974" w:rsidRPr="00584F38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36698F" w14:textId="77777777" w:rsidR="000F0340" w:rsidRDefault="000F0340" w:rsidP="005B3990">
      <w:pPr>
        <w:spacing w:after="0" w:line="240" w:lineRule="auto"/>
      </w:pPr>
      <w:r>
        <w:separator/>
      </w:r>
    </w:p>
  </w:endnote>
  <w:endnote w:type="continuationSeparator" w:id="0">
    <w:p w14:paraId="31A63E40" w14:textId="77777777" w:rsidR="000F0340" w:rsidRDefault="000F0340" w:rsidP="005B39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DFCCEE" w14:textId="77777777" w:rsidR="000F0340" w:rsidRDefault="000F0340" w:rsidP="005B3990">
      <w:pPr>
        <w:spacing w:after="0" w:line="240" w:lineRule="auto"/>
      </w:pPr>
      <w:r>
        <w:separator/>
      </w:r>
    </w:p>
  </w:footnote>
  <w:footnote w:type="continuationSeparator" w:id="0">
    <w:p w14:paraId="2FDCB90B" w14:textId="77777777" w:rsidR="000F0340" w:rsidRDefault="000F0340" w:rsidP="005B39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4B5CD9" w14:textId="77777777" w:rsidR="005B3990" w:rsidRDefault="005B3990" w:rsidP="005B3990">
    <w:pPr>
      <w:pStyle w:val="Nagwek"/>
    </w:pPr>
    <w:r>
      <w:rPr>
        <w:rFonts w:ascii="Calibri" w:hAnsi="Calibri" w:cs="Calibri"/>
        <w:noProof/>
        <w:lang w:eastAsia="pl-PL"/>
      </w:rPr>
      <w:drawing>
        <wp:inline distT="0" distB="0" distL="0" distR="0" wp14:anchorId="195454A4" wp14:editId="533FD0AC">
          <wp:extent cx="5760720" cy="756487"/>
          <wp:effectExtent l="0" t="0" r="0" b="5715"/>
          <wp:docPr id="19" name="Obraz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5648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F35C22A" w14:textId="77777777" w:rsidR="00B92B17" w:rsidRPr="00B92B17" w:rsidRDefault="00B92B17" w:rsidP="00296833">
    <w:pPr>
      <w:spacing w:line="240" w:lineRule="auto"/>
      <w:jc w:val="center"/>
      <w:rPr>
        <w:bCs/>
        <w:sz w:val="16"/>
        <w:szCs w:val="16"/>
      </w:rPr>
    </w:pPr>
    <w:r w:rsidRPr="00B92B17">
      <w:rPr>
        <w:bCs/>
        <w:sz w:val="16"/>
        <w:szCs w:val="16"/>
      </w:rPr>
      <w:t>Projekt „UMED edukuje” (POWR.03.01.00-00-T031/18) współfi</w:t>
    </w:r>
    <w:r w:rsidR="00584F38">
      <w:rPr>
        <w:bCs/>
        <w:sz w:val="16"/>
        <w:szCs w:val="16"/>
      </w:rPr>
      <w:t>nansowany przez Unię Europejską</w:t>
    </w:r>
  </w:p>
  <w:p w14:paraId="2C66B8CC" w14:textId="77777777" w:rsidR="005B3990" w:rsidRPr="00C14CD6" w:rsidRDefault="00B92B17" w:rsidP="00296833">
    <w:pPr>
      <w:spacing w:line="240" w:lineRule="auto"/>
      <w:jc w:val="center"/>
      <w:rPr>
        <w:bCs/>
        <w:sz w:val="16"/>
        <w:szCs w:val="16"/>
      </w:rPr>
    </w:pPr>
    <w:r w:rsidRPr="00B92B17">
      <w:rPr>
        <w:bCs/>
        <w:sz w:val="16"/>
        <w:szCs w:val="16"/>
      </w:rPr>
      <w:t>ze środków Europejskiego Funduszu Społecznego w ramach Programu Operacyjnego Wiedza Edukacja Rozwój 2014 -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5674F9"/>
    <w:multiLevelType w:val="hybridMultilevel"/>
    <w:tmpl w:val="6F1E4634"/>
    <w:styleLink w:val="Numery"/>
    <w:lvl w:ilvl="0" w:tplc="CBBEECD2">
      <w:start w:val="1"/>
      <w:numFmt w:val="decimal"/>
      <w:lvlText w:val="%1."/>
      <w:lvlJc w:val="left"/>
      <w:pP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ind w:left="3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9F24894">
      <w:start w:val="1"/>
      <w:numFmt w:val="decimal"/>
      <w:lvlText w:val="%2."/>
      <w:lvlJc w:val="left"/>
      <w:pP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394FC3E">
      <w:start w:val="1"/>
      <w:numFmt w:val="decimal"/>
      <w:lvlText w:val="%3."/>
      <w:lvlJc w:val="left"/>
      <w:pP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ind w:left="10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81BA563E">
      <w:start w:val="1"/>
      <w:numFmt w:val="decimal"/>
      <w:lvlText w:val="%4."/>
      <w:lvlJc w:val="left"/>
      <w:pP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F2BE0300">
      <w:start w:val="1"/>
      <w:numFmt w:val="decimal"/>
      <w:lvlText w:val="%5."/>
      <w:lvlJc w:val="left"/>
      <w:pP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ind w:left="18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72CC5E72">
      <w:start w:val="1"/>
      <w:numFmt w:val="decimal"/>
      <w:lvlText w:val="%6."/>
      <w:lvlJc w:val="left"/>
      <w:pP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ind w:left="21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678F336">
      <w:start w:val="1"/>
      <w:numFmt w:val="decimal"/>
      <w:lvlText w:val="%7."/>
      <w:lvlJc w:val="left"/>
      <w:pP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ind w:left="25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221AA4C4">
      <w:start w:val="1"/>
      <w:numFmt w:val="decimal"/>
      <w:lvlText w:val="%8."/>
      <w:lvlJc w:val="left"/>
      <w:pP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3268E9E">
      <w:start w:val="1"/>
      <w:numFmt w:val="decimal"/>
      <w:lvlText w:val="%9."/>
      <w:lvlJc w:val="left"/>
      <w:pP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ind w:left="32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73DA3ABC"/>
    <w:multiLevelType w:val="hybridMultilevel"/>
    <w:tmpl w:val="6F1E4634"/>
    <w:numStyleLink w:val="Numery"/>
  </w:abstractNum>
  <w:num w:numId="1" w16cid:durableId="177738595">
    <w:abstractNumId w:val="0"/>
  </w:num>
  <w:num w:numId="2" w16cid:durableId="422606118">
    <w:abstractNumId w:val="1"/>
  </w:num>
  <w:num w:numId="3" w16cid:durableId="1345857529">
    <w:abstractNumId w:val="1"/>
    <w:lvlOverride w:ilvl="0">
      <w:startOverride w:val="1"/>
      <w:lvl w:ilvl="0" w:tplc="966AF8C2">
        <w:start w:val="1"/>
        <w:numFmt w:val="decimal"/>
        <w:lvlText w:val="%1."/>
        <w:lvlJc w:val="left"/>
        <w:pPr>
          <w:tabs>
            <w:tab w:val="center" w:pos="4536"/>
            <w:tab w:val="right" w:pos="9046"/>
            <w:tab w:val="left" w:pos="9204"/>
          </w:tabs>
          <w:ind w:left="2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D384F94A">
        <w:start w:val="1"/>
        <w:numFmt w:val="decimal"/>
        <w:lvlText w:val="%2."/>
        <w:lvlJc w:val="left"/>
        <w:pPr>
          <w:tabs>
            <w:tab w:val="center" w:pos="4536"/>
            <w:tab w:val="right" w:pos="9046"/>
            <w:tab w:val="left" w:pos="9204"/>
          </w:tabs>
          <w:ind w:left="10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21DE8CCC">
        <w:start w:val="1"/>
        <w:numFmt w:val="decimal"/>
        <w:lvlText w:val="%3."/>
        <w:lvlJc w:val="left"/>
        <w:pPr>
          <w:tabs>
            <w:tab w:val="center" w:pos="4536"/>
            <w:tab w:val="right" w:pos="9046"/>
            <w:tab w:val="left" w:pos="9204"/>
          </w:tabs>
          <w:ind w:left="18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FA764436">
        <w:start w:val="1"/>
        <w:numFmt w:val="decimal"/>
        <w:lvlText w:val="%4."/>
        <w:lvlJc w:val="left"/>
        <w:pPr>
          <w:tabs>
            <w:tab w:val="center" w:pos="4536"/>
            <w:tab w:val="right" w:pos="9046"/>
            <w:tab w:val="left" w:pos="9204"/>
          </w:tabs>
          <w:ind w:left="26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53F8E696">
        <w:start w:val="1"/>
        <w:numFmt w:val="decimal"/>
        <w:lvlText w:val="%5."/>
        <w:lvlJc w:val="left"/>
        <w:pPr>
          <w:tabs>
            <w:tab w:val="center" w:pos="4536"/>
            <w:tab w:val="right" w:pos="9046"/>
            <w:tab w:val="left" w:pos="9204"/>
          </w:tabs>
          <w:ind w:left="34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ACEC8AD0">
        <w:start w:val="1"/>
        <w:numFmt w:val="decimal"/>
        <w:lvlText w:val="%6."/>
        <w:lvlJc w:val="left"/>
        <w:pPr>
          <w:tabs>
            <w:tab w:val="center" w:pos="4536"/>
            <w:tab w:val="right" w:pos="9046"/>
            <w:tab w:val="left" w:pos="9204"/>
          </w:tabs>
          <w:ind w:left="42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EA849256">
        <w:start w:val="1"/>
        <w:numFmt w:val="decimal"/>
        <w:lvlText w:val="%7."/>
        <w:lvlJc w:val="left"/>
        <w:pPr>
          <w:tabs>
            <w:tab w:val="center" w:pos="4536"/>
            <w:tab w:val="right" w:pos="9046"/>
            <w:tab w:val="left" w:pos="9204"/>
          </w:tabs>
          <w:ind w:left="50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5A7CD07C">
        <w:start w:val="1"/>
        <w:numFmt w:val="decimal"/>
        <w:lvlText w:val="%8."/>
        <w:lvlJc w:val="left"/>
        <w:pPr>
          <w:tabs>
            <w:tab w:val="center" w:pos="4536"/>
            <w:tab w:val="right" w:pos="9046"/>
            <w:tab w:val="left" w:pos="9204"/>
          </w:tabs>
          <w:ind w:left="58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C78E30CC">
        <w:start w:val="1"/>
        <w:numFmt w:val="decimal"/>
        <w:lvlText w:val="%9."/>
        <w:lvlJc w:val="left"/>
        <w:pPr>
          <w:tabs>
            <w:tab w:val="center" w:pos="4536"/>
            <w:tab w:val="right" w:pos="9046"/>
            <w:tab w:val="left" w:pos="9204"/>
          </w:tabs>
          <w:ind w:left="66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DcxtzC3NDQzNzZV0lEKTi0uzszPAykwrAUADIQSjSwAAAA="/>
  </w:docVars>
  <w:rsids>
    <w:rsidRoot w:val="00DF4A36"/>
    <w:rsid w:val="000A7974"/>
    <w:rsid w:val="000F0340"/>
    <w:rsid w:val="00114B3E"/>
    <w:rsid w:val="002212E0"/>
    <w:rsid w:val="00282533"/>
    <w:rsid w:val="00296833"/>
    <w:rsid w:val="002D6E32"/>
    <w:rsid w:val="003F2490"/>
    <w:rsid w:val="00581A90"/>
    <w:rsid w:val="00584F38"/>
    <w:rsid w:val="005B3990"/>
    <w:rsid w:val="005C14E2"/>
    <w:rsid w:val="0067547C"/>
    <w:rsid w:val="00725A84"/>
    <w:rsid w:val="00802FF4"/>
    <w:rsid w:val="008214A1"/>
    <w:rsid w:val="009025FF"/>
    <w:rsid w:val="00905B24"/>
    <w:rsid w:val="00937215"/>
    <w:rsid w:val="00A80E78"/>
    <w:rsid w:val="00AF0E0F"/>
    <w:rsid w:val="00B13B5E"/>
    <w:rsid w:val="00B61E09"/>
    <w:rsid w:val="00B70AF0"/>
    <w:rsid w:val="00B92B17"/>
    <w:rsid w:val="00C86B3E"/>
    <w:rsid w:val="00D526F7"/>
    <w:rsid w:val="00D64DBA"/>
    <w:rsid w:val="00DF4A36"/>
    <w:rsid w:val="00E179F8"/>
    <w:rsid w:val="00E33AA8"/>
    <w:rsid w:val="00E8496B"/>
    <w:rsid w:val="00FD072E"/>
    <w:rsid w:val="00FF2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E756AA"/>
  <w15:docId w15:val="{E7C5C3C0-D38A-4C08-B253-FD566A8E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B39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B3990"/>
  </w:style>
  <w:style w:type="paragraph" w:styleId="Stopka">
    <w:name w:val="footer"/>
    <w:basedOn w:val="Normalny"/>
    <w:link w:val="StopkaZnak"/>
    <w:uiPriority w:val="99"/>
    <w:unhideWhenUsed/>
    <w:rsid w:val="005B39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B3990"/>
  </w:style>
  <w:style w:type="table" w:styleId="Tabela-Siatka">
    <w:name w:val="Table Grid"/>
    <w:basedOn w:val="Standardowy"/>
    <w:uiPriority w:val="39"/>
    <w:rsid w:val="005B39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B92B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92B17"/>
    <w:rPr>
      <w:rFonts w:ascii="Tahoma" w:hAnsi="Tahoma" w:cs="Tahoma"/>
      <w:sz w:val="16"/>
      <w:szCs w:val="16"/>
    </w:rPr>
  </w:style>
  <w:style w:type="numbering" w:customStyle="1" w:styleId="Numery">
    <w:name w:val="Numery"/>
    <w:rsid w:val="00B13B5E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od@umed.lodz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04</Words>
  <Characters>3025</Characters>
  <Application>Microsoft Office Word</Application>
  <DocSecurity>4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eusz Szymczyk</dc:creator>
  <cp:lastModifiedBy>Martyna Głogowska</cp:lastModifiedBy>
  <cp:revision>2</cp:revision>
  <dcterms:created xsi:type="dcterms:W3CDTF">2022-09-15T20:56:00Z</dcterms:created>
  <dcterms:modified xsi:type="dcterms:W3CDTF">2022-09-15T20:56:00Z</dcterms:modified>
</cp:coreProperties>
</file>